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A9127" w14:textId="3D36BB43" w:rsidR="0019601B" w:rsidRPr="00441512" w:rsidRDefault="00BC6E88" w:rsidP="00441512">
      <w:pPr>
        <w:pStyle w:val="Heading1"/>
      </w:pPr>
      <w:r>
        <w:t>Testing the use of virtual reality for Independent Travel Training consent form</w:t>
      </w:r>
    </w:p>
    <w:p w14:paraId="251F4156" w14:textId="77777777" w:rsidR="0019601B" w:rsidRPr="0019601B" w:rsidRDefault="0019601B" w:rsidP="0019601B">
      <w:pPr>
        <w:ind w:firstLine="75"/>
        <w:rPr>
          <w:rFonts w:ascii="Verdana" w:hAnsi="Verdana"/>
          <w:sz w:val="21"/>
          <w:szCs w:val="21"/>
        </w:rPr>
      </w:pPr>
    </w:p>
    <w:p w14:paraId="3B1A549D" w14:textId="61D1BFBD" w:rsidR="0019601B" w:rsidRPr="00441512" w:rsidRDefault="0019601B" w:rsidP="00441512">
      <w:pPr>
        <w:rPr>
          <w:rFonts w:ascii="Verdana" w:hAnsi="Verdana"/>
          <w:sz w:val="21"/>
          <w:szCs w:val="21"/>
        </w:rPr>
      </w:pPr>
      <w:r w:rsidRPr="00441512">
        <w:rPr>
          <w:rFonts w:ascii="Verdana" w:hAnsi="Verdana"/>
          <w:sz w:val="21"/>
          <w:szCs w:val="21"/>
        </w:rPr>
        <w:t xml:space="preserve">Consent to take part in </w:t>
      </w:r>
      <w:r w:rsidR="00E1047D">
        <w:rPr>
          <w:rFonts w:ascii="Verdana" w:hAnsi="Verdana"/>
          <w:sz w:val="21"/>
          <w:szCs w:val="21"/>
        </w:rPr>
        <w:t>testing</w:t>
      </w:r>
    </w:p>
    <w:p w14:paraId="7C2CD2BD" w14:textId="77777777" w:rsidR="0019601B" w:rsidRPr="0019601B" w:rsidRDefault="0019601B" w:rsidP="0019601B">
      <w:pPr>
        <w:ind w:firstLine="75"/>
        <w:rPr>
          <w:rFonts w:ascii="Verdana" w:hAnsi="Verdana"/>
          <w:sz w:val="21"/>
          <w:szCs w:val="21"/>
        </w:rPr>
      </w:pPr>
    </w:p>
    <w:p w14:paraId="5E9D9658" w14:textId="4EE2DABD" w:rsid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I……………………………………… voluntarily agree to participate in th</w:t>
      </w:r>
      <w:r w:rsidR="00BC6E88">
        <w:rPr>
          <w:rFonts w:ascii="Verdana" w:hAnsi="Verdana"/>
          <w:sz w:val="21"/>
          <w:szCs w:val="21"/>
        </w:rPr>
        <w:t>e testing of the proposed virtual reality application</w:t>
      </w:r>
      <w:r w:rsidRPr="0019601B">
        <w:rPr>
          <w:rFonts w:ascii="Verdana" w:hAnsi="Verdana"/>
          <w:sz w:val="21"/>
          <w:szCs w:val="21"/>
        </w:rPr>
        <w:t xml:space="preserve">. </w:t>
      </w:r>
    </w:p>
    <w:p w14:paraId="0D9D4A34" w14:textId="71A71F64" w:rsidR="00A979D7" w:rsidRDefault="00A979D7" w:rsidP="00A979D7">
      <w:pPr>
        <w:rPr>
          <w:rFonts w:ascii="Verdana" w:hAnsi="Verdana"/>
          <w:sz w:val="21"/>
          <w:szCs w:val="21"/>
        </w:rPr>
      </w:pPr>
    </w:p>
    <w:p w14:paraId="336C2156" w14:textId="41090AEC" w:rsidR="00A979D7" w:rsidRPr="00A979D7" w:rsidRDefault="00A9177F" w:rsidP="00A979D7">
      <w:pPr>
        <w:pStyle w:val="ListParagraph"/>
        <w:numPr>
          <w:ilvl w:val="0"/>
          <w:numId w:val="5"/>
        </w:numPr>
        <w:rPr>
          <w:rFonts w:ascii="Verdana" w:hAnsi="Verdana"/>
          <w:sz w:val="21"/>
          <w:szCs w:val="21"/>
        </w:rPr>
      </w:pPr>
      <w:r>
        <w:rPr>
          <w:rFonts w:ascii="Verdana" w:hAnsi="Verdana"/>
          <w:sz w:val="21"/>
          <w:szCs w:val="21"/>
        </w:rPr>
        <w:t xml:space="preserve">As their guardian/carer, </w:t>
      </w:r>
      <w:r w:rsidR="00C14DBB">
        <w:rPr>
          <w:rFonts w:ascii="Verdana" w:hAnsi="Verdana"/>
          <w:sz w:val="21"/>
          <w:szCs w:val="21"/>
        </w:rPr>
        <w:t xml:space="preserve">I also give </w:t>
      </w:r>
      <w:r w:rsidR="000E530F">
        <w:rPr>
          <w:rFonts w:ascii="Verdana" w:hAnsi="Verdana"/>
          <w:sz w:val="21"/>
          <w:szCs w:val="21"/>
        </w:rPr>
        <w:t xml:space="preserve">consent for ……………………………. to take part </w:t>
      </w:r>
    </w:p>
    <w:p w14:paraId="5E9D8735" w14:textId="77777777" w:rsidR="0019601B" w:rsidRPr="0019601B" w:rsidRDefault="0019601B" w:rsidP="0019601B">
      <w:pPr>
        <w:ind w:firstLine="75"/>
        <w:rPr>
          <w:rFonts w:ascii="Verdana" w:hAnsi="Verdana"/>
          <w:sz w:val="21"/>
          <w:szCs w:val="21"/>
        </w:rPr>
      </w:pPr>
    </w:p>
    <w:p w14:paraId="5C58E2E7" w14:textId="77777777"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understand that even if I agree to participate now, I can withdraw at any time or refuse to answer any question without any consequences of any kind. </w:t>
      </w:r>
    </w:p>
    <w:p w14:paraId="5905B246" w14:textId="77777777" w:rsidR="0019601B" w:rsidRPr="0019601B" w:rsidRDefault="0019601B" w:rsidP="0019601B">
      <w:pPr>
        <w:ind w:firstLine="75"/>
        <w:rPr>
          <w:rFonts w:ascii="Verdana" w:hAnsi="Verdana"/>
          <w:sz w:val="21"/>
          <w:szCs w:val="21"/>
        </w:rPr>
      </w:pPr>
    </w:p>
    <w:p w14:paraId="4A951905" w14:textId="3015E5E1" w:rsid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understand that I can withdraw permission to use </w:t>
      </w:r>
      <w:r w:rsidR="00C5595D">
        <w:rPr>
          <w:rFonts w:ascii="Verdana" w:hAnsi="Verdana"/>
          <w:sz w:val="21"/>
          <w:szCs w:val="21"/>
        </w:rPr>
        <w:t>any data from</w:t>
      </w:r>
      <w:r w:rsidR="007D496C">
        <w:rPr>
          <w:rFonts w:ascii="Verdana" w:hAnsi="Verdana"/>
          <w:sz w:val="21"/>
          <w:szCs w:val="21"/>
        </w:rPr>
        <w:t xml:space="preserve"> any focus group discussions, or any recorded session of any kind</w:t>
      </w:r>
      <w:r w:rsidRPr="0019601B">
        <w:rPr>
          <w:rFonts w:ascii="Verdana" w:hAnsi="Verdana"/>
          <w:sz w:val="21"/>
          <w:szCs w:val="21"/>
        </w:rPr>
        <w:t xml:space="preserve"> within two weeks after the study takes place, in which case the material will be deleted. </w:t>
      </w:r>
    </w:p>
    <w:p w14:paraId="54EDBCBE" w14:textId="77777777" w:rsidR="0019601B" w:rsidRDefault="0019601B" w:rsidP="0019601B">
      <w:pPr>
        <w:pStyle w:val="ListParagraph"/>
        <w:rPr>
          <w:rFonts w:ascii="Verdana" w:hAnsi="Verdana"/>
          <w:sz w:val="21"/>
          <w:szCs w:val="21"/>
        </w:rPr>
      </w:pPr>
    </w:p>
    <w:p w14:paraId="3F6E9C64" w14:textId="77777777" w:rsidR="0019601B" w:rsidRPr="0019601B" w:rsidRDefault="0019601B" w:rsidP="0019601B">
      <w:pPr>
        <w:pStyle w:val="ListParagraph"/>
        <w:rPr>
          <w:rFonts w:ascii="Verdana" w:hAnsi="Verdana"/>
          <w:sz w:val="21"/>
          <w:szCs w:val="21"/>
        </w:rPr>
      </w:pPr>
    </w:p>
    <w:p w14:paraId="11727A3A" w14:textId="77777777" w:rsidR="0019601B" w:rsidRPr="0019601B" w:rsidRDefault="0019601B" w:rsidP="0019601B">
      <w:pPr>
        <w:pStyle w:val="ListParagraph"/>
        <w:numPr>
          <w:ilvl w:val="0"/>
          <w:numId w:val="5"/>
        </w:numPr>
        <w:rPr>
          <w:rFonts w:ascii="Verdana" w:hAnsi="Verdana"/>
          <w:sz w:val="21"/>
          <w:szCs w:val="21"/>
        </w:rPr>
      </w:pPr>
      <w:r>
        <w:rPr>
          <w:rFonts w:ascii="Verdana" w:hAnsi="Verdana"/>
          <w:sz w:val="21"/>
          <w:szCs w:val="21"/>
        </w:rPr>
        <w:t>I understand that if I do not withdraw from the study, the data will be stored for 5 years in line with the data protection act</w:t>
      </w:r>
    </w:p>
    <w:p w14:paraId="6FC7CB00" w14:textId="77777777" w:rsidR="0019601B" w:rsidRPr="0019601B" w:rsidRDefault="0019601B" w:rsidP="0019601B">
      <w:pPr>
        <w:ind w:firstLine="75"/>
        <w:rPr>
          <w:rFonts w:ascii="Verdana" w:hAnsi="Verdana"/>
          <w:sz w:val="21"/>
          <w:szCs w:val="21"/>
        </w:rPr>
      </w:pPr>
    </w:p>
    <w:p w14:paraId="5EC3A739" w14:textId="77777777"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have had the purpose and nature of the study explained to me in writing and I have had the opportunity to ask questions about the study. </w:t>
      </w:r>
    </w:p>
    <w:p w14:paraId="12F32906" w14:textId="77777777" w:rsidR="0019601B" w:rsidRPr="0019601B" w:rsidRDefault="0019601B" w:rsidP="0019601B">
      <w:pPr>
        <w:ind w:firstLine="75"/>
        <w:rPr>
          <w:rFonts w:ascii="Verdana" w:hAnsi="Verdana"/>
          <w:sz w:val="21"/>
          <w:szCs w:val="21"/>
        </w:rPr>
      </w:pPr>
    </w:p>
    <w:p w14:paraId="15799390" w14:textId="77777777"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understand that participation involves the use of a virtual reality headset </w:t>
      </w:r>
    </w:p>
    <w:p w14:paraId="741EC09E" w14:textId="77777777" w:rsidR="0019601B" w:rsidRPr="0019601B" w:rsidRDefault="0019601B" w:rsidP="0019601B">
      <w:pPr>
        <w:rPr>
          <w:rFonts w:ascii="Verdana" w:hAnsi="Verdana"/>
          <w:sz w:val="21"/>
          <w:szCs w:val="21"/>
        </w:rPr>
      </w:pPr>
    </w:p>
    <w:p w14:paraId="5AD06E46" w14:textId="7B6611C2"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agree to the focus group being audio-recorded. </w:t>
      </w:r>
      <w:r w:rsidR="00BC6F4A">
        <w:rPr>
          <w:rFonts w:ascii="Verdana" w:hAnsi="Verdana"/>
          <w:sz w:val="21"/>
          <w:szCs w:val="21"/>
        </w:rPr>
        <w:t xml:space="preserve">This will be recorded, transcribed, then </w:t>
      </w:r>
      <w:r w:rsidR="000B4F62">
        <w:rPr>
          <w:rFonts w:ascii="Verdana" w:hAnsi="Verdana"/>
          <w:sz w:val="21"/>
          <w:szCs w:val="21"/>
        </w:rPr>
        <w:t xml:space="preserve">anonymised. </w:t>
      </w:r>
    </w:p>
    <w:p w14:paraId="09235D75" w14:textId="77777777" w:rsidR="0019601B" w:rsidRPr="0019601B" w:rsidRDefault="0019601B" w:rsidP="0019601B">
      <w:pPr>
        <w:ind w:firstLine="75"/>
        <w:rPr>
          <w:rFonts w:ascii="Verdana" w:hAnsi="Verdana"/>
          <w:sz w:val="21"/>
          <w:szCs w:val="21"/>
        </w:rPr>
      </w:pPr>
    </w:p>
    <w:p w14:paraId="2CC505CE" w14:textId="77777777"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understand that all information I provide for this study will be treated confidentially. </w:t>
      </w:r>
    </w:p>
    <w:p w14:paraId="1D7C816F" w14:textId="77777777" w:rsidR="0019601B" w:rsidRPr="0019601B" w:rsidRDefault="0019601B" w:rsidP="0019601B">
      <w:pPr>
        <w:ind w:firstLine="75"/>
        <w:rPr>
          <w:rFonts w:ascii="Verdana" w:hAnsi="Verdana"/>
          <w:sz w:val="21"/>
          <w:szCs w:val="21"/>
        </w:rPr>
      </w:pPr>
    </w:p>
    <w:p w14:paraId="4C7E51BF" w14:textId="77777777" w:rsidR="0019601B" w:rsidRPr="0019601B" w:rsidRDefault="0019601B" w:rsidP="0019601B">
      <w:pPr>
        <w:pStyle w:val="ListParagraph"/>
        <w:numPr>
          <w:ilvl w:val="0"/>
          <w:numId w:val="5"/>
        </w:numPr>
        <w:rPr>
          <w:rFonts w:ascii="Verdana" w:hAnsi="Verdana"/>
          <w:sz w:val="21"/>
          <w:szCs w:val="21"/>
        </w:rPr>
      </w:pPr>
      <w:r w:rsidRPr="0019601B">
        <w:rPr>
          <w:rFonts w:ascii="Verdana" w:hAnsi="Verdana"/>
          <w:sz w:val="21"/>
          <w:szCs w:val="21"/>
        </w:rPr>
        <w:t xml:space="preserve">I understand that in any report on the results of this research my identity will remain anonymous. This will be done by changing my name and disguising any details of my interview which may reveal my identity or the identity of people I speak about.  </w:t>
      </w:r>
    </w:p>
    <w:p w14:paraId="3CCF7926" w14:textId="77777777" w:rsidR="005911A8" w:rsidRDefault="005911A8" w:rsidP="0039037E">
      <w:pPr>
        <w:rPr>
          <w:rFonts w:ascii="Verdana" w:hAnsi="Verdana"/>
          <w:sz w:val="21"/>
          <w:szCs w:val="21"/>
        </w:rPr>
      </w:pPr>
    </w:p>
    <w:p w14:paraId="2F095C08" w14:textId="4134DA3D" w:rsidR="001F6B28" w:rsidRPr="00F30D83" w:rsidRDefault="00A04D95" w:rsidP="005911A8">
      <w:pPr>
        <w:ind w:firstLine="75"/>
        <w:rPr>
          <w:rFonts w:ascii="Verdana" w:hAnsi="Verdana"/>
          <w:sz w:val="21"/>
          <w:szCs w:val="21"/>
        </w:rPr>
      </w:pPr>
      <w:r w:rsidRPr="00F30D83">
        <w:rPr>
          <w:rFonts w:ascii="Verdana" w:hAnsi="Verdana"/>
          <w:sz w:val="21"/>
          <w:szCs w:val="21"/>
        </w:rPr>
        <w:t xml:space="preserve">Printed </w:t>
      </w:r>
      <w:r w:rsidR="005911A8" w:rsidRPr="00F30D83">
        <w:rPr>
          <w:rFonts w:ascii="Verdana" w:hAnsi="Verdana"/>
          <w:sz w:val="21"/>
          <w:szCs w:val="21"/>
        </w:rPr>
        <w:t xml:space="preserve">Name of </w:t>
      </w:r>
      <w:r w:rsidR="00250142" w:rsidRPr="00F30D83">
        <w:rPr>
          <w:rFonts w:ascii="Verdana" w:hAnsi="Verdana"/>
          <w:sz w:val="21"/>
          <w:szCs w:val="21"/>
        </w:rPr>
        <w:t>Carer/guardian participating:</w:t>
      </w:r>
    </w:p>
    <w:p w14:paraId="000EEC0A" w14:textId="77777777" w:rsidR="001F6B28" w:rsidRPr="00F30D83" w:rsidRDefault="001F6B28" w:rsidP="005911A8">
      <w:pPr>
        <w:ind w:firstLine="75"/>
        <w:rPr>
          <w:rFonts w:ascii="Verdana" w:hAnsi="Verdana"/>
          <w:sz w:val="21"/>
          <w:szCs w:val="21"/>
        </w:rPr>
      </w:pPr>
    </w:p>
    <w:p w14:paraId="7E678E0D" w14:textId="151C7706" w:rsidR="005911A8" w:rsidRPr="00F30D83" w:rsidRDefault="005911A8" w:rsidP="005911A8">
      <w:pPr>
        <w:ind w:firstLine="75"/>
        <w:rPr>
          <w:rFonts w:ascii="Verdana" w:hAnsi="Verdana"/>
          <w:sz w:val="21"/>
          <w:szCs w:val="21"/>
        </w:rPr>
      </w:pPr>
      <w:r w:rsidRPr="00F30D83">
        <w:rPr>
          <w:rFonts w:ascii="Verdana" w:hAnsi="Verdana"/>
          <w:sz w:val="21"/>
          <w:szCs w:val="21"/>
        </w:rPr>
        <w:t xml:space="preserve"> _______________________________________________</w:t>
      </w:r>
    </w:p>
    <w:p w14:paraId="4DBD1091" w14:textId="77777777" w:rsidR="0039037E" w:rsidRPr="00F30D83" w:rsidRDefault="0039037E" w:rsidP="0039037E">
      <w:pPr>
        <w:rPr>
          <w:rFonts w:ascii="Verdana" w:hAnsi="Verdana"/>
          <w:sz w:val="21"/>
          <w:szCs w:val="21"/>
        </w:rPr>
      </w:pPr>
    </w:p>
    <w:p w14:paraId="36C964A1" w14:textId="2A3FA738" w:rsidR="0039037E" w:rsidRPr="00F30D83" w:rsidRDefault="0039037E" w:rsidP="0039037E">
      <w:pPr>
        <w:rPr>
          <w:rFonts w:ascii="Verdana" w:hAnsi="Verdana"/>
          <w:sz w:val="21"/>
          <w:szCs w:val="21"/>
        </w:rPr>
      </w:pPr>
      <w:r w:rsidRPr="00F30D83">
        <w:rPr>
          <w:rFonts w:ascii="Verdana" w:hAnsi="Verdana"/>
          <w:sz w:val="21"/>
          <w:szCs w:val="21"/>
        </w:rPr>
        <w:t>Signature of Carer/guardian participating:</w:t>
      </w:r>
    </w:p>
    <w:p w14:paraId="66FEC60A" w14:textId="77777777" w:rsidR="0039037E" w:rsidRPr="00F30D83" w:rsidRDefault="0039037E" w:rsidP="0039037E">
      <w:pPr>
        <w:rPr>
          <w:rFonts w:ascii="Verdana" w:hAnsi="Verdana"/>
          <w:sz w:val="21"/>
          <w:szCs w:val="21"/>
        </w:rPr>
      </w:pPr>
    </w:p>
    <w:p w14:paraId="67263C7E" w14:textId="77777777" w:rsidR="0039037E" w:rsidRPr="005911A8" w:rsidRDefault="0039037E" w:rsidP="0039037E">
      <w:pPr>
        <w:ind w:firstLine="75"/>
        <w:rPr>
          <w:rFonts w:ascii="Verdana" w:hAnsi="Verdana"/>
          <w:sz w:val="21"/>
          <w:szCs w:val="21"/>
        </w:rPr>
      </w:pPr>
      <w:r w:rsidRPr="00F30D83">
        <w:rPr>
          <w:rFonts w:ascii="Verdana" w:hAnsi="Verdana"/>
          <w:sz w:val="21"/>
          <w:szCs w:val="21"/>
        </w:rPr>
        <w:t xml:space="preserve"> _______________________________________________</w:t>
      </w:r>
    </w:p>
    <w:p w14:paraId="65C19476" w14:textId="77777777" w:rsidR="005911A8" w:rsidRPr="005911A8" w:rsidRDefault="005911A8" w:rsidP="005911A8">
      <w:pPr>
        <w:ind w:firstLine="75"/>
        <w:rPr>
          <w:rFonts w:ascii="Verdana" w:hAnsi="Verdana"/>
          <w:sz w:val="21"/>
          <w:szCs w:val="21"/>
        </w:rPr>
      </w:pPr>
    </w:p>
    <w:p w14:paraId="4E6969ED" w14:textId="77777777" w:rsidR="005911A8" w:rsidRPr="005911A8" w:rsidRDefault="005911A8" w:rsidP="005911A8">
      <w:pPr>
        <w:ind w:firstLine="75"/>
        <w:rPr>
          <w:rFonts w:ascii="Verdana" w:hAnsi="Verdana"/>
          <w:sz w:val="21"/>
          <w:szCs w:val="21"/>
        </w:rPr>
      </w:pPr>
    </w:p>
    <w:p w14:paraId="46F80703" w14:textId="77777777" w:rsidR="0039037E" w:rsidRDefault="005911A8" w:rsidP="005911A8">
      <w:pPr>
        <w:ind w:firstLine="75"/>
        <w:rPr>
          <w:rFonts w:ascii="Verdana" w:hAnsi="Verdana"/>
          <w:sz w:val="21"/>
          <w:szCs w:val="21"/>
        </w:rPr>
      </w:pPr>
      <w:r w:rsidRPr="005911A8">
        <w:rPr>
          <w:rFonts w:ascii="Verdana" w:hAnsi="Verdana"/>
          <w:sz w:val="21"/>
          <w:szCs w:val="21"/>
        </w:rPr>
        <w:t>Printed Name of Researcher</w:t>
      </w:r>
      <w:r w:rsidR="0039037E">
        <w:rPr>
          <w:rFonts w:ascii="Verdana" w:hAnsi="Verdana"/>
          <w:sz w:val="21"/>
          <w:szCs w:val="21"/>
        </w:rPr>
        <w:t>:</w:t>
      </w:r>
    </w:p>
    <w:p w14:paraId="7494F564" w14:textId="77777777" w:rsidR="0039037E" w:rsidRDefault="0039037E" w:rsidP="005911A8">
      <w:pPr>
        <w:ind w:firstLine="75"/>
        <w:rPr>
          <w:rFonts w:ascii="Verdana" w:hAnsi="Verdana"/>
          <w:sz w:val="21"/>
          <w:szCs w:val="21"/>
        </w:rPr>
      </w:pPr>
    </w:p>
    <w:p w14:paraId="3D119AFD" w14:textId="3431C666" w:rsidR="005911A8" w:rsidRPr="005911A8" w:rsidRDefault="005911A8" w:rsidP="005911A8">
      <w:pPr>
        <w:ind w:firstLine="75"/>
        <w:rPr>
          <w:rFonts w:ascii="Verdana" w:hAnsi="Verdana"/>
          <w:sz w:val="21"/>
          <w:szCs w:val="21"/>
        </w:rPr>
      </w:pPr>
      <w:r w:rsidRPr="005911A8">
        <w:rPr>
          <w:rFonts w:ascii="Verdana" w:hAnsi="Verdana"/>
          <w:sz w:val="21"/>
          <w:szCs w:val="21"/>
        </w:rPr>
        <w:t>___________________________________________________</w:t>
      </w:r>
    </w:p>
    <w:p w14:paraId="6773B958" w14:textId="77777777" w:rsidR="005911A8" w:rsidRPr="005911A8" w:rsidRDefault="005911A8" w:rsidP="005911A8">
      <w:pPr>
        <w:ind w:firstLine="75"/>
        <w:rPr>
          <w:rFonts w:ascii="Verdana" w:hAnsi="Verdana"/>
          <w:sz w:val="21"/>
          <w:szCs w:val="21"/>
        </w:rPr>
      </w:pPr>
    </w:p>
    <w:p w14:paraId="5D9A5236" w14:textId="77777777" w:rsidR="005911A8" w:rsidRPr="005911A8" w:rsidRDefault="005911A8" w:rsidP="005911A8">
      <w:pPr>
        <w:ind w:firstLine="75"/>
        <w:rPr>
          <w:rFonts w:ascii="Verdana" w:hAnsi="Verdana"/>
          <w:sz w:val="21"/>
          <w:szCs w:val="21"/>
        </w:rPr>
      </w:pPr>
    </w:p>
    <w:p w14:paraId="3CA4E620" w14:textId="77777777" w:rsidR="0039037E" w:rsidRDefault="005911A8" w:rsidP="005911A8">
      <w:pPr>
        <w:ind w:firstLine="75"/>
        <w:rPr>
          <w:rFonts w:ascii="Verdana" w:hAnsi="Verdana"/>
          <w:sz w:val="21"/>
          <w:szCs w:val="21"/>
        </w:rPr>
      </w:pPr>
      <w:r w:rsidRPr="005911A8">
        <w:rPr>
          <w:rFonts w:ascii="Verdana" w:hAnsi="Verdana"/>
          <w:sz w:val="21"/>
          <w:szCs w:val="21"/>
        </w:rPr>
        <w:t>Signature of Researcher</w:t>
      </w:r>
      <w:r w:rsidR="0039037E">
        <w:rPr>
          <w:rFonts w:ascii="Verdana" w:hAnsi="Verdana"/>
          <w:sz w:val="21"/>
          <w:szCs w:val="21"/>
        </w:rPr>
        <w:t>:</w:t>
      </w:r>
    </w:p>
    <w:p w14:paraId="02F628C3" w14:textId="77777777" w:rsidR="0039037E" w:rsidRDefault="0039037E" w:rsidP="005911A8">
      <w:pPr>
        <w:ind w:firstLine="75"/>
        <w:rPr>
          <w:rFonts w:ascii="Verdana" w:hAnsi="Verdana"/>
          <w:sz w:val="21"/>
          <w:szCs w:val="21"/>
        </w:rPr>
      </w:pPr>
    </w:p>
    <w:p w14:paraId="0450DB61" w14:textId="1D1D2A8D" w:rsidR="005911A8" w:rsidRPr="005911A8" w:rsidRDefault="005911A8" w:rsidP="005911A8">
      <w:pPr>
        <w:ind w:firstLine="75"/>
        <w:rPr>
          <w:rFonts w:ascii="Verdana" w:hAnsi="Verdana"/>
          <w:sz w:val="21"/>
          <w:szCs w:val="21"/>
        </w:rPr>
      </w:pPr>
      <w:r w:rsidRPr="005911A8">
        <w:rPr>
          <w:rFonts w:ascii="Verdana" w:hAnsi="Verdana"/>
          <w:sz w:val="21"/>
          <w:szCs w:val="21"/>
        </w:rPr>
        <w:t>_______________________________________________________</w:t>
      </w:r>
    </w:p>
    <w:p w14:paraId="2CFCD216" w14:textId="77777777" w:rsidR="005911A8" w:rsidRPr="005911A8" w:rsidRDefault="005911A8" w:rsidP="005911A8">
      <w:pPr>
        <w:ind w:firstLine="75"/>
        <w:rPr>
          <w:rFonts w:ascii="Verdana" w:hAnsi="Verdana"/>
          <w:sz w:val="21"/>
          <w:szCs w:val="21"/>
        </w:rPr>
      </w:pPr>
    </w:p>
    <w:p w14:paraId="7A145228" w14:textId="77777777" w:rsidR="005911A8" w:rsidRPr="005911A8" w:rsidRDefault="005911A8" w:rsidP="005911A8">
      <w:pPr>
        <w:ind w:firstLine="75"/>
        <w:rPr>
          <w:rFonts w:ascii="Verdana" w:hAnsi="Verdana"/>
          <w:sz w:val="21"/>
          <w:szCs w:val="21"/>
        </w:rPr>
      </w:pPr>
    </w:p>
    <w:p w14:paraId="78A0C343" w14:textId="77777777" w:rsidR="005911A8" w:rsidRPr="005911A8" w:rsidRDefault="005911A8" w:rsidP="005911A8">
      <w:pPr>
        <w:ind w:firstLine="75"/>
        <w:rPr>
          <w:rFonts w:ascii="Verdana" w:hAnsi="Verdana"/>
          <w:sz w:val="21"/>
          <w:szCs w:val="21"/>
        </w:rPr>
      </w:pPr>
      <w:r w:rsidRPr="005911A8">
        <w:rPr>
          <w:rFonts w:ascii="Verdana" w:hAnsi="Verdana"/>
          <w:sz w:val="21"/>
          <w:szCs w:val="21"/>
        </w:rPr>
        <w:t>___________                                                              _____________</w:t>
      </w:r>
    </w:p>
    <w:p w14:paraId="4A6FCF8F" w14:textId="77777777" w:rsidR="005911A8" w:rsidRPr="005911A8" w:rsidRDefault="005911A8" w:rsidP="005911A8">
      <w:pPr>
        <w:ind w:firstLine="75"/>
        <w:rPr>
          <w:rFonts w:ascii="Verdana" w:hAnsi="Verdana"/>
          <w:sz w:val="21"/>
          <w:szCs w:val="21"/>
        </w:rPr>
      </w:pPr>
      <w:r w:rsidRPr="005911A8">
        <w:rPr>
          <w:rFonts w:ascii="Verdana" w:hAnsi="Verdana"/>
          <w:sz w:val="21"/>
          <w:szCs w:val="21"/>
        </w:rPr>
        <w:t xml:space="preserve">Date       </w:t>
      </w:r>
      <w:r w:rsidRPr="005911A8">
        <w:rPr>
          <w:rFonts w:ascii="Verdana" w:hAnsi="Verdana"/>
          <w:sz w:val="21"/>
          <w:szCs w:val="21"/>
        </w:rPr>
        <w:tab/>
        <w:t xml:space="preserve">                                                            Time      </w:t>
      </w:r>
    </w:p>
    <w:p w14:paraId="3E7A8248" w14:textId="77777777" w:rsidR="0019601B" w:rsidRPr="0019601B" w:rsidRDefault="0019601B" w:rsidP="0019601B">
      <w:pPr>
        <w:ind w:firstLine="75"/>
        <w:rPr>
          <w:rFonts w:ascii="Verdana" w:hAnsi="Verdana"/>
          <w:sz w:val="21"/>
          <w:szCs w:val="21"/>
        </w:rPr>
      </w:pPr>
    </w:p>
    <w:p w14:paraId="7CE4DC1E" w14:textId="77777777" w:rsidR="00E53BD3" w:rsidRPr="0019601B" w:rsidRDefault="00855984">
      <w:pPr>
        <w:rPr>
          <w:rFonts w:ascii="Verdana" w:hAnsi="Verdana"/>
          <w:sz w:val="21"/>
          <w:szCs w:val="21"/>
        </w:rPr>
      </w:pPr>
    </w:p>
    <w:sectPr w:rsidR="00E53BD3" w:rsidRPr="001960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11095" w14:textId="77777777" w:rsidR="00855984" w:rsidRDefault="00855984" w:rsidP="00441512">
      <w:pPr>
        <w:spacing w:after="0" w:line="240" w:lineRule="auto"/>
      </w:pPr>
      <w:r>
        <w:separator/>
      </w:r>
    </w:p>
  </w:endnote>
  <w:endnote w:type="continuationSeparator" w:id="0">
    <w:p w14:paraId="0FF53DEA" w14:textId="77777777" w:rsidR="00855984" w:rsidRDefault="00855984" w:rsidP="00441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828FF" w14:textId="77777777" w:rsidR="00855984" w:rsidRDefault="00855984" w:rsidP="00441512">
      <w:pPr>
        <w:spacing w:after="0" w:line="240" w:lineRule="auto"/>
      </w:pPr>
      <w:r>
        <w:separator/>
      </w:r>
    </w:p>
  </w:footnote>
  <w:footnote w:type="continuationSeparator" w:id="0">
    <w:p w14:paraId="35CA0C9E" w14:textId="77777777" w:rsidR="00855984" w:rsidRDefault="00855984" w:rsidP="00441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E1FEE"/>
    <w:multiLevelType w:val="hybridMultilevel"/>
    <w:tmpl w:val="AC8C2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78212B"/>
    <w:multiLevelType w:val="hybridMultilevel"/>
    <w:tmpl w:val="51FC9D8C"/>
    <w:lvl w:ilvl="0" w:tplc="2354B3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BB76D6"/>
    <w:multiLevelType w:val="hybridMultilevel"/>
    <w:tmpl w:val="CF385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0A600F"/>
    <w:multiLevelType w:val="hybridMultilevel"/>
    <w:tmpl w:val="AFD88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FB7630D"/>
    <w:multiLevelType w:val="hybridMultilevel"/>
    <w:tmpl w:val="CB66AA94"/>
    <w:lvl w:ilvl="0" w:tplc="2354B3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6054053">
    <w:abstractNumId w:val="3"/>
  </w:num>
  <w:num w:numId="2" w16cid:durableId="1424230368">
    <w:abstractNumId w:val="4"/>
  </w:num>
  <w:num w:numId="3" w16cid:durableId="428165982">
    <w:abstractNumId w:val="1"/>
  </w:num>
  <w:num w:numId="4" w16cid:durableId="104662398">
    <w:abstractNumId w:val="2"/>
  </w:num>
  <w:num w:numId="5" w16cid:durableId="442916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jAzNTO1NLEwN7FQ0lEKTi0uzszPAykwqgUAAXJIXSwAAAA="/>
  </w:docVars>
  <w:rsids>
    <w:rsidRoot w:val="0019601B"/>
    <w:rsid w:val="000A40E1"/>
    <w:rsid w:val="000B4F62"/>
    <w:rsid w:val="000E530F"/>
    <w:rsid w:val="0019601B"/>
    <w:rsid w:val="001D700D"/>
    <w:rsid w:val="001F6B28"/>
    <w:rsid w:val="00250142"/>
    <w:rsid w:val="003022C6"/>
    <w:rsid w:val="0039037E"/>
    <w:rsid w:val="003A2A58"/>
    <w:rsid w:val="00441512"/>
    <w:rsid w:val="005911A8"/>
    <w:rsid w:val="007D496C"/>
    <w:rsid w:val="00855984"/>
    <w:rsid w:val="00946D09"/>
    <w:rsid w:val="00A04D95"/>
    <w:rsid w:val="00A15B69"/>
    <w:rsid w:val="00A405C5"/>
    <w:rsid w:val="00A9177F"/>
    <w:rsid w:val="00A979D7"/>
    <w:rsid w:val="00B9029C"/>
    <w:rsid w:val="00BC6E88"/>
    <w:rsid w:val="00BC6F4A"/>
    <w:rsid w:val="00C012D4"/>
    <w:rsid w:val="00C14DBB"/>
    <w:rsid w:val="00C5595D"/>
    <w:rsid w:val="00C85453"/>
    <w:rsid w:val="00C90186"/>
    <w:rsid w:val="00E1047D"/>
    <w:rsid w:val="00F30D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82CC81"/>
  <w15:chartTrackingRefBased/>
  <w15:docId w15:val="{D416A732-9D98-47B2-9E8C-9D25671F4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5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01B"/>
    <w:pPr>
      <w:ind w:left="720"/>
      <w:contextualSpacing/>
    </w:pPr>
  </w:style>
  <w:style w:type="paragraph" w:styleId="Header">
    <w:name w:val="header"/>
    <w:basedOn w:val="Normal"/>
    <w:link w:val="HeaderChar"/>
    <w:uiPriority w:val="99"/>
    <w:unhideWhenUsed/>
    <w:rsid w:val="004415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1512"/>
  </w:style>
  <w:style w:type="paragraph" w:styleId="Footer">
    <w:name w:val="footer"/>
    <w:basedOn w:val="Normal"/>
    <w:link w:val="FooterChar"/>
    <w:uiPriority w:val="99"/>
    <w:unhideWhenUsed/>
    <w:rsid w:val="004415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1512"/>
  </w:style>
  <w:style w:type="character" w:customStyle="1" w:styleId="Heading1Char">
    <w:name w:val="Heading 1 Char"/>
    <w:basedOn w:val="DefaultParagraphFont"/>
    <w:link w:val="Heading1"/>
    <w:uiPriority w:val="9"/>
    <w:rsid w:val="0044151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C55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59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89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8B34987282E245925653206154BE59" ma:contentTypeVersion="9" ma:contentTypeDescription="Create a new document." ma:contentTypeScope="" ma:versionID="10f1e4a4245c66a2c63a9bddb017b658">
  <xsd:schema xmlns:xsd="http://www.w3.org/2001/XMLSchema" xmlns:xs="http://www.w3.org/2001/XMLSchema" xmlns:p="http://schemas.microsoft.com/office/2006/metadata/properties" xmlns:ns3="57d63fa3-3886-494d-940e-25df5bc14fd5" xmlns:ns4="70061780-d5d0-45df-9c4a-3caebf693f82" targetNamespace="http://schemas.microsoft.com/office/2006/metadata/properties" ma:root="true" ma:fieldsID="fe8a42655dbf41c571f5c78ada350b2b" ns3:_="" ns4:_="">
    <xsd:import namespace="57d63fa3-3886-494d-940e-25df5bc14fd5"/>
    <xsd:import namespace="70061780-d5d0-45df-9c4a-3caebf693f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63fa3-3886-494d-940e-25df5bc14f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061780-d5d0-45df-9c4a-3caebf693f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87ED95-FA7F-4E01-A898-D59AAB2ABD17}">
  <ds:schemaRefs>
    <ds:schemaRef ds:uri="http://schemas.microsoft.com/sharepoint/v3/contenttype/forms"/>
  </ds:schemaRefs>
</ds:datastoreItem>
</file>

<file path=customXml/itemProps2.xml><?xml version="1.0" encoding="utf-8"?>
<ds:datastoreItem xmlns:ds="http://schemas.openxmlformats.org/officeDocument/2006/customXml" ds:itemID="{44124775-5C73-47D3-A4FE-0C90B8477F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F90A51-094D-4AE1-ADBF-3E7A4CF0F4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63fa3-3886-494d-940e-25df5bc14fd5"/>
    <ds:schemaRef ds:uri="70061780-d5d0-45df-9c4a-3caebf693f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0</Words>
  <Characters>16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Matthew</dc:creator>
  <cp:keywords/>
  <dc:description/>
  <cp:lastModifiedBy>Callum</cp:lastModifiedBy>
  <cp:revision>14</cp:revision>
  <dcterms:created xsi:type="dcterms:W3CDTF">2021-06-22T09:48:00Z</dcterms:created>
  <dcterms:modified xsi:type="dcterms:W3CDTF">2022-04-1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B34987282E245925653206154BE59</vt:lpwstr>
  </property>
</Properties>
</file>